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Solve this MCQ Questions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1. What is Career Development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Playing games to pass time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Planning and improving your skills for your future career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Watching movies about careers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Buying career books</w:t>
      </w:r>
    </w:p>
    <w:p w:rsidR="00482775" w:rsidRDefault="00482775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482775" w:rsidRPr="00482775" w:rsidRDefault="00482775" w:rsidP="00482775">
      <w:pPr>
        <w:tabs>
          <w:tab w:val="left" w:pos="2160"/>
          <w:tab w:val="left" w:pos="2340"/>
        </w:tabs>
        <w:ind w:left="1890"/>
        <w:rPr>
          <w:rFonts w:ascii="Trebuchet MS" w:hAnsi="Trebuchet MS"/>
        </w:rPr>
      </w:pPr>
      <w:r>
        <w:rPr>
          <w:rFonts w:ascii="Trebuchet MS" w:hAnsi="Trebuchet MS"/>
        </w:rPr>
        <w:t>2</w:t>
      </w:r>
      <w:r w:rsidRPr="00482775">
        <w:rPr>
          <w:rFonts w:ascii="Trebuchet MS" w:hAnsi="Trebuchet MS"/>
        </w:rPr>
        <w:t>. Why is goal setting important in career development?</w:t>
      </w:r>
    </w:p>
    <w:p w:rsidR="00482775" w:rsidRPr="00482775" w:rsidRDefault="00482775" w:rsidP="00482775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82775">
        <w:rPr>
          <w:rFonts w:ascii="Trebuchet MS" w:hAnsi="Trebuchet MS"/>
        </w:rPr>
        <w:t>A) To confuse yourself</w:t>
      </w:r>
    </w:p>
    <w:p w:rsidR="00482775" w:rsidRPr="00482775" w:rsidRDefault="00482775" w:rsidP="00482775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82775">
        <w:rPr>
          <w:rFonts w:ascii="Trebuchet MS" w:hAnsi="Trebuchet MS"/>
        </w:rPr>
        <w:t>B) To waste time</w:t>
      </w:r>
    </w:p>
    <w:p w:rsidR="00482775" w:rsidRPr="00482775" w:rsidRDefault="00482775" w:rsidP="00482775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82775">
        <w:rPr>
          <w:rFonts w:ascii="Trebuchet MS" w:hAnsi="Trebuchet MS"/>
        </w:rPr>
        <w:t>C) To plan and stay focused on your dream career</w:t>
      </w:r>
    </w:p>
    <w:p w:rsidR="00482775" w:rsidRDefault="00482775" w:rsidP="00482775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82775">
        <w:rPr>
          <w:rFonts w:ascii="Trebuchet MS" w:hAnsi="Trebuchet MS"/>
        </w:rPr>
        <w:t>D) To follow your friends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3. How long does it usually take to achieve Short-Term Goals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10 years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5 years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1-2 years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20 years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4. What is a Long-Term Goal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A goal for the next weekend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A goal for the next 5-10 years or more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A daily to-do list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A short-term target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5. What is a Career Development Plan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A travel plan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A written plan for your future job, skills, and education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A party invitation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A holiday calendar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482775" w:rsidRPr="00482775" w:rsidRDefault="00482775" w:rsidP="00482775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6. </w:t>
      </w:r>
      <w:r w:rsidRPr="00482775">
        <w:rPr>
          <w:rFonts w:ascii="Trebuchet MS" w:hAnsi="Trebuchet MS"/>
        </w:rPr>
        <w:t>What should you do before choosing a career?</w:t>
      </w:r>
    </w:p>
    <w:p w:rsidR="00482775" w:rsidRPr="00482775" w:rsidRDefault="00482775" w:rsidP="00482775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>
        <w:rPr>
          <w:rFonts w:ascii="Trebuchet MS" w:hAnsi="Trebuchet MS"/>
        </w:rPr>
        <w:t>A.</w:t>
      </w:r>
      <w:r w:rsidRPr="00482775">
        <w:rPr>
          <w:rFonts w:ascii="Trebuchet MS" w:hAnsi="Trebuchet MS"/>
        </w:rPr>
        <w:t xml:space="preserve"> Sleep</w:t>
      </w:r>
    </w:p>
    <w:p w:rsidR="00482775" w:rsidRPr="00482775" w:rsidRDefault="00482775" w:rsidP="00482775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>
        <w:rPr>
          <w:rFonts w:ascii="Trebuchet MS" w:hAnsi="Trebuchet MS"/>
        </w:rPr>
        <w:t xml:space="preserve">B. </w:t>
      </w:r>
      <w:r w:rsidRPr="00482775">
        <w:rPr>
          <w:rFonts w:ascii="Trebuchet MS" w:hAnsi="Trebuchet MS"/>
        </w:rPr>
        <w:t>Watch movies</w:t>
      </w:r>
    </w:p>
    <w:p w:rsidR="00482775" w:rsidRPr="00482775" w:rsidRDefault="00482775" w:rsidP="00482775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>
        <w:rPr>
          <w:rFonts w:ascii="Trebuchet MS" w:hAnsi="Trebuchet MS"/>
        </w:rPr>
        <w:t xml:space="preserve">C. </w:t>
      </w:r>
      <w:r w:rsidRPr="00482775">
        <w:rPr>
          <w:rFonts w:ascii="Trebuchet MS" w:hAnsi="Trebuchet MS"/>
        </w:rPr>
        <w:t>Think about what you enjoy and are good at</w:t>
      </w:r>
    </w:p>
    <w:p w:rsidR="00411E9C" w:rsidRDefault="00482775" w:rsidP="00482775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>
        <w:rPr>
          <w:rFonts w:ascii="Trebuchet MS" w:hAnsi="Trebuchet MS"/>
        </w:rPr>
        <w:t>D.</w:t>
      </w:r>
      <w:r w:rsidRPr="00482775">
        <w:rPr>
          <w:rFonts w:ascii="Trebuchet MS" w:hAnsi="Trebuchet MS"/>
        </w:rPr>
        <w:t xml:space="preserve"> Do nothing</w:t>
      </w:r>
    </w:p>
    <w:p w:rsidR="00482775" w:rsidRPr="00411E9C" w:rsidRDefault="00482775" w:rsidP="00482775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7. What is a Long-Term Goal for a future Chef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Watch recipe videos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Open a restaurant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Learn cooking at home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>
        <w:rPr>
          <w:rFonts w:ascii="Trebuchet MS" w:hAnsi="Trebuchet MS"/>
        </w:rPr>
        <w:t>D</w:t>
      </w:r>
      <w:r w:rsidRPr="00411E9C">
        <w:rPr>
          <w:rFonts w:ascii="Trebuchet MS" w:hAnsi="Trebuchet MS"/>
        </w:rPr>
        <w:t>. Attend a short cooking course</w:t>
      </w:r>
    </w:p>
    <w:p w:rsidR="00411E9C" w:rsidRPr="00411E9C" w:rsidRDefault="00411E9C" w:rsidP="00482775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lastRenderedPageBreak/>
        <w:t>8. What is one short-term step to become a Fashion Designer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Launch a fashion brand immediately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Improve drawing and sketching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Work with international models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Travel the world</w:t>
      </w:r>
    </w:p>
    <w:p w:rsidR="00213D92" w:rsidRPr="00411E9C" w:rsidRDefault="00213D92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bookmarkStart w:id="0" w:name="_GoBack"/>
      <w:bookmarkEnd w:id="0"/>
    </w:p>
    <w:p w:rsid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9. Which of the following is a goal for a student wanting to join the Army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Learn Python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Join a cooking course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Prepare for NDA exam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Study fashion design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10. What does "SMART" in SMART goals stand for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Small, Medium, Average, Reliable, Time-bound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Simple, Measured, Attainable, Realistic, Tested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Specific, Measurable, Achievable, Relevant, Time-bound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Smart, Motivated, Ambitious, Ready, Tough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11. Which of the following is a Time-bound goal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I want to study coding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I will learn Python in 6 months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I like coding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I may learn Python someday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12. In SMART goals, what does "A" stand for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Average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Awesome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Achievable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Active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>13. Which skill is important for someone who wants to join the Army?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Drawing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Sketching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Physical fitness</w:t>
      </w:r>
    </w:p>
    <w:p w:rsid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Cooking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411E9C" w:rsidRDefault="00411E9C" w:rsidP="00411E9C">
      <w:pPr>
        <w:tabs>
          <w:tab w:val="left" w:pos="2160"/>
          <w:tab w:val="left" w:pos="2340"/>
        </w:tabs>
        <w:ind w:left="1890"/>
        <w:rPr>
          <w:rFonts w:ascii="Trebuchet MS" w:hAnsi="Trebuchet MS"/>
        </w:rPr>
      </w:pPr>
      <w:r w:rsidRPr="00411E9C">
        <w:rPr>
          <w:rFonts w:ascii="Trebuchet MS" w:hAnsi="Trebuchet MS"/>
        </w:rPr>
        <w:t xml:space="preserve">14. What should a student do to become a Software Engineer in the long term? 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Watch food videos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Do coding internships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Learn about fabrics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Train under a chef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t xml:space="preserve"> 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411E9C">
        <w:rPr>
          <w:rFonts w:ascii="Trebuchet MS" w:hAnsi="Trebuchet MS"/>
        </w:rPr>
        <w:lastRenderedPageBreak/>
        <w:t>15. To become a Fashion Designer, a long-term goal is: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A. Clear the NDA exam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B. Open a restaurant</w:t>
      </w:r>
    </w:p>
    <w:p w:rsidR="00411E9C" w:rsidRPr="00411E9C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C. Join NIFT or a fashion college</w:t>
      </w:r>
    </w:p>
    <w:p w:rsidR="00C05F8A" w:rsidRPr="005449D2" w:rsidRDefault="00411E9C" w:rsidP="00411E9C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411E9C">
        <w:rPr>
          <w:rFonts w:ascii="Trebuchet MS" w:hAnsi="Trebuchet MS"/>
        </w:rPr>
        <w:t>D. Prepare for JEE</w:t>
      </w:r>
    </w:p>
    <w:sectPr w:rsidR="00C05F8A" w:rsidRPr="005449D2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0866" w:rsidRDefault="00630866">
      <w:r>
        <w:separator/>
      </w:r>
    </w:p>
  </w:endnote>
  <w:endnote w:type="continuationSeparator" w:id="0">
    <w:p w:rsidR="00630866" w:rsidRDefault="00630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002B3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002B3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0773788E" wp14:editId="73E488DE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0866" w:rsidRDefault="00630866">
      <w:r>
        <w:separator/>
      </w:r>
    </w:p>
  </w:footnote>
  <w:footnote w:type="continuationSeparator" w:id="0">
    <w:p w:rsidR="00630866" w:rsidRDefault="006308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630866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02B3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Pr="005449D2" w:rsidRDefault="00FC1E8F" w:rsidP="00724FC1">
    <w:pPr>
      <w:pStyle w:val="Header"/>
      <w:rPr>
        <w:lang w:val="en-US"/>
      </w:rPr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74D6293D" wp14:editId="56F8F2E2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- Employability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- Employability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8AAD55" wp14:editId="0E285892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213D92" w:rsidRDefault="00213D92" w:rsidP="005449D2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213D92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Career Development and Goal Sett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213D92" w:rsidRDefault="00213D92" w:rsidP="005449D2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213D92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Career Development and Goal Sett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CDA7F7A" wp14:editId="25594C2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6DCA5B89" wp14:editId="072696E7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6E77C068" wp14:editId="031D413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0208E989" wp14:editId="2AF3CB31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C6E6E6" wp14:editId="1A94FD11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0208E989" wp14:editId="2AF3CB31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65C6E6E6" wp14:editId="1A94FD11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30866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45C3A32" wp14:editId="313147C4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FE790DF" wp14:editId="11AD7948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1FE790DF" wp14:editId="11AD7948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630866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2B3"/>
    <w:rsid w:val="00200717"/>
    <w:rsid w:val="00201C78"/>
    <w:rsid w:val="00207FF9"/>
    <w:rsid w:val="002131BC"/>
    <w:rsid w:val="00213D92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1E9C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82775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0866"/>
    <w:rsid w:val="00632CDF"/>
    <w:rsid w:val="00646560"/>
    <w:rsid w:val="00654116"/>
    <w:rsid w:val="00656BEB"/>
    <w:rsid w:val="00660038"/>
    <w:rsid w:val="00680BC9"/>
    <w:rsid w:val="006810C9"/>
    <w:rsid w:val="00684DCB"/>
    <w:rsid w:val="00691BFF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45EC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C9E40D-FE70-4CC2-9C58-4E302A260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3</cp:revision>
  <cp:lastPrinted>2025-05-22T09:25:00Z</cp:lastPrinted>
  <dcterms:created xsi:type="dcterms:W3CDTF">2025-05-22T09:25:00Z</dcterms:created>
  <dcterms:modified xsi:type="dcterms:W3CDTF">2025-05-22T09:25:00Z</dcterms:modified>
</cp:coreProperties>
</file>